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16d9520bca58404186db5ea42fc4cdafd925e87"/>
    <w:p>
      <w:pPr>
        <w:pStyle w:val="Heading1"/>
      </w:pPr>
      <w:r>
        <w:t xml:space="preserve">Personal Statement: Pursuing Excellence as a Petroleum Engineer in the Dynamic Landscape of Miami, United States</w:t>
      </w:r>
    </w:p>
    <w:p>
      <w:pPr>
        <w:pStyle w:val="FirstParagraph"/>
      </w:pPr>
      <w:r>
        <w:t xml:space="preserve">As I stand at the threshold of my professional journey as a dedicated Petroleum Engineer, I am compelled to articulate my unwavering commitment to advancing energy solutions within the unique and evolving context of the United States, specifically positioned for meaningful contribution in Miami. This Personal Statement outlines my academic foundation, technical expertise, professional aspirations, and deep-seated motivation to apply my skills where they can directly impact both industry standards and the resilient energy future of South Florida.</w:t>
      </w:r>
    </w:p>
    <w:p>
      <w:pPr>
        <w:pStyle w:val="BodyText"/>
      </w:pPr>
      <w:r>
        <w:t xml:space="preserve">My fascination with petroleum engineering began during my undergraduate studies at the University of Texas at Austin, where I immersed myself in reservoir simulation, drilling optimization, and production engineering. The intricate dance between geology, fluid dynamics, and economic feasibility captivated me. I pursued a Master's degree at Colorado School of Mines with a focus on advanced reservoir characterization techniques using machine learning algorithms to predict hydrocarbon behavior under complex pressure scenarios. This rigorous academic journey equipped me not only with core technical competencies—such as performing PVT analysis, designing well trajectories, and utilizing software like Petrel and Eclipse—but also with a profound understanding of the critical role petroleum engineering plays in ensuring secure, efficient, and increasingly sustainable energy supply for the United States.</w:t>
      </w:r>
    </w:p>
    <w:p>
      <w:pPr>
        <w:pStyle w:val="BodyText"/>
      </w:pPr>
      <w:r>
        <w:t xml:space="preserve">My professional experience solidified this vision. As a Reservoir Engineer Intern at Chevron in Houston, I contributed to field development plans for offshore Gulf of Mexico assets. I analyzed production decline curves, modeled enhanced oil recovery techniques for mature fields, and collaborated with multidisciplinary teams to optimize well spacing and maximize ultimate recovery. This hands-on work underscored the vital necessity of precision engineering in maximizing resource extraction while adhering strictly to stringent environmental regulations—a principle paramount in today's energy landscape. However, my perspective broadened beyond traditional onshore or deepwater operations when I participated in a sustainability initiative exploring carbon capture utilization and storage (CCUS) integration pathways for offshore platforms. This experience crystallized my understanding that the future of the petroleum industry lies not merely in extraction, but in responsible stewardship and technological innovation—a vision perfectly aligned with emerging energy challenges facing coastal regions like Miami.</w:t>
      </w:r>
    </w:p>
    <w:p>
      <w:pPr>
        <w:pStyle w:val="BodyText"/>
      </w:pPr>
      <w:r>
        <w:t xml:space="preserve">It is precisely this forward-looking perspective that draws me specifically to Miami as a focal point for my career. While often perceived as a tourism hub, the United States city of Miami represents a critical nexus for energy infrastructure development, environmental resilience planning, and the transition towards integrated energy systems. The unique geography of South Florida—its vulnerability to sea-level rise, hurricane impacts, and its position adjacent to major offshore oil and gas exploration zones in the Gulf of Mexico—demands innovative engineering solutions that prioritize both operational excellence and community safety. As a Petroleum Engineer in Miami, I am eager to contribute to projects that address these specific challenges: designing resilient subsea infrastructure capable of withstanding extreme weather events, optimizing logistics for energy delivery across sensitive coastal environments, and collaborating on feasibility studies for the integration of offshore wind energy with existing petroleum infrastructure. The potential for Miami to become a regional hub for advanced energy engineering solutions, leveraging its strategic location and growing focus on climate action plans like Miami-Dade's Resilience Strategy 2030, is profoundly motivating.</w:t>
      </w:r>
    </w:p>
    <w:p>
      <w:pPr>
        <w:pStyle w:val="BodyText"/>
      </w:pPr>
      <w:r>
        <w:t xml:space="preserve">I am deeply aware that the role of a Petroleum Engineer in the United States extends far beyond the wellhead. It encompasses leadership in environmental protection, community engagement, and technological advancement. In Miami’s diverse and rapidly evolving energy ecosystem, I aim to bridge technical expertise with a commitment to sustainability. My goal is not merely to extract hydrocarbons efficiently but to do so while actively supporting initiatives that enhance regional resilience—such as optimizing the use of existing infrastructure for future hydrogen transport corridors or developing contingency plans for critical energy assets in hurricane-prone zones. I bring proficiency in data-driven decision-making, strong communication skills honed through cross-functional team projects, and a steadfast ethical compass grounded in the belief that responsible resource management is inseparable from engineering excellence.</w:t>
      </w:r>
    </w:p>
    <w:p>
      <w:pPr>
        <w:pStyle w:val="BodyText"/>
      </w:pPr>
      <w:r>
        <w:t xml:space="preserve">My aspiration is to become an integral part of the engineering community shaping energy infrastructure along Florida's coast. I am prepared to leverage my expertise in reservoir engineering, field development, and emerging sustainable practices within the vibrant professional environment of Miami. The United States offers unparalleled opportunities for innovation in energy, and Miami provides a unique setting where cutting-edge petroleum engineering must seamlessly integrate with coastal environmental science and community needs. This is not just about finding oil; it's about building the energy systems of tomorrow that are robust, responsible, and resilient—exactly the mission I am ready to champion as a Petroleum Engineer in Miami.</w:t>
      </w:r>
    </w:p>
    <w:p>
      <w:pPr>
        <w:pStyle w:val="BodyText"/>
      </w:pPr>
      <w:r>
        <w:t xml:space="preserve">I am eager for the opportunity to bring my technical skills, proactive problem-solving approach, and deep commitment to sustainable energy solutions directly into the heart of Miami's evolving energy sector. The challenges here are complex, but they are also exceptionally meaningful. I am confident that my background aligns precisely with the needs of this dynamic market in the United States and that I can make a tangible contribution as a Petroleum Engineer dedicated to excellence in service to both industry and community within Miami.</w:t>
      </w:r>
    </w:p>
    <w:p>
      <w:pPr>
        <w:pStyle w:val="BodyText"/>
      </w:pPr>
      <w:r>
        <w:t xml:space="preserve">In conclusion, this Personal Statement is not merely an introduction; it is a declaration of intent. I seek to apply my expertise as a Petroleum Engineer where it can have the most significant impact—in the innovative, resilient energy landscape of Miami, United States. I am ready to contribute my passion, knowledge, and commitment to ensuring that energy systems in this vital region are not only efficient but also enduring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Miami, United States</dc:title>
  <dc:creator/>
  <dc:language>en</dc:language>
  <cp:keywords/>
  <dcterms:created xsi:type="dcterms:W3CDTF">2026-07-21T14:22:26Z</dcterms:created>
  <dcterms:modified xsi:type="dcterms:W3CDTF">2026-07-21T14:22:26Z</dcterms:modified>
</cp:coreProperties>
</file>

<file path=docProps/custom.xml><?xml version="1.0" encoding="utf-8"?>
<Properties xmlns="http://schemas.openxmlformats.org/officeDocument/2006/custom-properties" xmlns:vt="http://schemas.openxmlformats.org/officeDocument/2006/docPropsVTypes"/>
</file>